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Sipho Khumalo</w:t>
      </w:r>
      <w:r>
        <w:br/>
      </w:r>
      <w:r>
        <w:t xml:space="preserve">Scholarship Committee</w:t>
      </w:r>
      <w:r>
        <w:br/>
      </w:r>
      <w:r>
        <w:t xml:space="preserve">South African Police Service (SAPS)</w:t>
      </w:r>
      <w:r>
        <w:br/>
      </w:r>
      <w:r>
        <w:t xml:space="preserve">Training Academy Cape Town</w:t>
      </w:r>
      <w:r>
        <w:br/>
      </w:r>
      <w:r>
        <w:t xml:space="preserve">Cape Town, Western Cape 8001</w:t>
      </w:r>
    </w:p>
    <w:bookmarkStart w:id="20" w:name="X73afd6a801f568c48e03d85acc849bf7f26c5e1"/>
    <w:p>
      <w:pPr>
        <w:pStyle w:val="Heading2"/>
      </w:pPr>
      <w:r>
        <w:t xml:space="preserve">Subject: Scholarship Application for Police Officer Training Program in South Africa Cape Town</w:t>
      </w:r>
    </w:p>
    <w:p>
      <w:pPr>
        <w:pStyle w:val="FirstParagraph"/>
      </w:pPr>
      <w:r>
        <w:t xml:space="preserve">Dear Scholarship Committee,</w:t>
      </w:r>
    </w:p>
    <w:p>
      <w:pPr>
        <w:pStyle w:val="BodyText"/>
      </w:pPr>
      <w:r>
        <w:t xml:space="preserve">I am writing this Scholarship Application Letter with profound respect for the transformative mission of the South African Police Service and an unwavering commitment to serving my community as a dedicated Police Officer. As a proud resident of Cape Town, South Africa, I have witnessed firsthand the complex challenges facing our communities—from persistent crime rates in townships like Khayelitsha to the need for culturally sensitive policing in our diverse urban environment. It is with deep conviction that I seek financial support through your esteemed scholarship program to complete my training at the SAPS Training Academy in Cape Town, South Africa.</w:t>
      </w:r>
    </w:p>
    <w:p>
      <w:pPr>
        <w:pStyle w:val="BodyText"/>
      </w:pPr>
      <w:r>
        <w:t xml:space="preserve">My journey toward public service began during my secondary education at Bishop Lavis High School, where I volunteered as a youth safety mentor with the Cape Town Community Policing Forum. This experience exposed me to the critical need for police officers who understand local contexts—particularly in areas where distrust between communities and law enforcement remains a barrier to effective crime prevention. During my volunteer work, I assisted in organizing neighborhood watch meetings in Woodstock and Nyanga, learning that true safety stems from partnerships between police and citizens. These experiences crystallized my resolve to become a Police Officer who embodies both authority and empathy.</w:t>
      </w:r>
    </w:p>
    <w:p>
      <w:pPr>
        <w:pStyle w:val="BodyText"/>
      </w:pPr>
      <w:r>
        <w:t xml:space="preserve">Having completed my National Senior Certificate with distinction (85% aggregate), I have chosen to pursue the Bachelor of Public Management (Criminal Justice) at the University of Cape Town, with a specialization in Community Policing. However, the financial burden of training fees, uniforms, equipment costs, and living expenses in Cape Town—a city where rent exceeds 60% of my family's monthly income—threatens to derail my career path. As an applicant from a township household with limited resources but boundless ambition, this scholarship represents not just financial relief but the opportunity to contribute meaningfully to South Africa's safety landscape. I am committed to repaying this investment through lifelong service in the Western Cape, where 35% of SAPS officers are under 30 years old and urgently needed for community-oriented policing.</w:t>
      </w:r>
    </w:p>
    <w:p>
      <w:pPr>
        <w:pStyle w:val="BodyText"/>
      </w:pPr>
      <w:r>
        <w:t xml:space="preserve">What distinguishes my application is my deep understanding of Cape Town's unique policing challenges. Growing up near the V&amp;A Waterfront—a tourist hotspot often targeted by petty crime—I witnessed how economic disparities fuel criminal activity. I also volunteered with the Cape Town City Council's anti-gang unit, assisting in youth diversion programs at Mowbray Community Centre. These experiences taught me that effective policing in South Africa Cape Town requires more than tactical skills: it demands cultural fluency (I am fluent in Xhosa, Afrikaans, and English), trauma-informed communication, and the ability to navigate between formal justice systems and community-driven solutions. For instance, during a recent anti-loitering initiative in Sea Point, I helped mediate conflicts between homeless individuals and business owners by facilitating dialogue sessions—proving that policing is about building bridges, not just enforcing rules.</w:t>
      </w:r>
    </w:p>
    <w:p>
      <w:pPr>
        <w:pStyle w:val="BodyText"/>
      </w:pPr>
      <w:r>
        <w:t xml:space="preserve">I have meticulously researched the SAPS Training Academy's curriculum in Cape Town and am particularly drawn to its modules on Community Policing (CP) and Criminal Justice Technology. The academy’s emphasis on "Problem-Oriented Policing" aligns perfectly with my vision for reforming community engagement in areas like Langa, where 40% of residents feel unsafe reporting crimes due to historical tensions. I aim to integrate digital tools learned during training—such as the SAPS mobile app for real-time incident reporting—to enhance transparency and trust. My academic record (GPA: 3.8/4.0) and leadership in organizing a campus security awareness campaign (reaching 500+ students) demonstrate my readiness for this rigorous program.</w:t>
      </w:r>
    </w:p>
    <w:p>
      <w:pPr>
        <w:pStyle w:val="BodyText"/>
      </w:pPr>
      <w:r>
        <w:t xml:space="preserve">My commitment to serving South Africa Cape Town is deeply personal. In 2021, I lost my cousin to gang violence in Khayelitsha—a tragedy that underscored the urgency of my mission. Since then, I’ve worked with the NGO "Safe Communities" to establish after-school mentorship programs for at-risk youth. These initiatives have taught me that prevention is more impactful than reaction, and this philosophy will guide my career as a Police Officer. I envision myself deploying these strategies in Cape Town’s high-crime zones while advocating for mental health support services within the SAPS framework—a priority highlighted in the 2023 National Policing Strategy.</w:t>
      </w:r>
    </w:p>
    <w:p>
      <w:pPr>
        <w:pStyle w:val="BodyText"/>
      </w:pPr>
      <w:r>
        <w:t xml:space="preserve">Financially, this Scholarship Application Letter is not merely about my education—it’s an investment in South Africa’s future. With a projected salary of ZAR 15,000 monthly as a junior officer (after training), I will immediately contribute to the city's economy while serving communities that need representation most. The scholarship covers essential costs including:</w:t>
      </w:r>
    </w:p>
    <w:p>
      <w:pPr>
        <w:numPr>
          <w:ilvl w:val="0"/>
          <w:numId w:val="1001"/>
        </w:numPr>
        <w:pStyle w:val="Compact"/>
      </w:pPr>
      <w:r>
        <w:t xml:space="preserve">Training fees (ZAR 18,500)</w:t>
      </w:r>
    </w:p>
    <w:p>
      <w:pPr>
        <w:numPr>
          <w:ilvl w:val="0"/>
          <w:numId w:val="1001"/>
        </w:numPr>
        <w:pStyle w:val="Compact"/>
      </w:pPr>
      <w:r>
        <w:t xml:space="preserve">Uniforms and equipment (ZAR 6,200)</w:t>
      </w:r>
    </w:p>
    <w:p>
      <w:pPr>
        <w:numPr>
          <w:ilvl w:val="0"/>
          <w:numId w:val="1001"/>
        </w:numPr>
        <w:pStyle w:val="Compact"/>
      </w:pPr>
      <w:r>
        <w:t xml:space="preserve">Accommodation in SAPS hostel facilities</w:t>
      </w:r>
    </w:p>
    <w:p>
      <w:pPr>
        <w:pStyle w:val="FirstParagraph"/>
      </w:pPr>
      <w:r>
        <w:t xml:space="preserve">I understand that becoming a Police Officer in South Africa Cape Town demands integrity above all. I have maintained a clean criminal record since age 15 and am prepared to undergo the rigorous security clearance process. My application is bolstered by letters of recommendation from my school principal, community policing coordinator Ms. Naledi Molefe, and Mr. Thembinkosi Dlamini (SAPS Station Commander at Khayelitsha), all of whom attest to my character and dedication.</w:t>
      </w:r>
    </w:p>
    <w:p>
      <w:pPr>
        <w:pStyle w:val="BodyText"/>
      </w:pPr>
      <w:r>
        <w:t xml:space="preserve">As South Africa’s most cosmopolitan city, Cape Town represents both the challenges and opportunities of modern policing in a post-apartheid society. I am eager to learn from SAPS veterans who have navigated the transition from apartheid-era security forces to community-centric policing. My goal is not just to earn a badge but to embody the values of fairness, courage, and compassion that define an exceptional Police Officer in South Africa Cape Town—especially for communities historically marginalized by law enforcement.</w:t>
      </w:r>
    </w:p>
    <w:p>
      <w:pPr>
        <w:pStyle w:val="BodyText"/>
      </w:pPr>
      <w:r>
        <w:t xml:space="preserve">I respectfully request the opportunity to join this vital mission. This scholarship will empower me to graduate as a professional who views every interaction with citizens as a chance to heal divisions and build safer neighborhoods. Thank you for considering my application with the urgency this cause demands. I welcome the chance to discuss how my skills align with SAPS’s vision at your convenience.</w:t>
      </w:r>
    </w:p>
    <w:p>
      <w:pPr>
        <w:pStyle w:val="BodyText"/>
      </w:pPr>
      <w:r>
        <w:t xml:space="preserve">Respectfully yours,</w:t>
      </w:r>
    </w:p>
    <w:p>
      <w:pPr>
        <w:pStyle w:val="BodyText"/>
      </w:pPr>
      <w:r>
        <w:t xml:space="preserve">Thabo Molefe</w:t>
      </w:r>
    </w:p>
    <w:p>
      <w:pPr>
        <w:pStyle w:val="BodyText"/>
      </w:pPr>
      <w:r>
        <w:t xml:space="preserve">15 Green Street, Woodstock, Cape Town 8001</w:t>
      </w:r>
    </w:p>
    <w:p>
      <w:pPr>
        <w:pStyle w:val="BodyText"/>
      </w:pPr>
      <w:r>
        <w:t xml:space="preserve">Email: thabomolefe@email.co.za | Phone: +27 76 123 4567</w:t>
      </w:r>
    </w:p>
    <w:p>
      <w:pPr>
        <w:pStyle w:val="BodyText"/>
      </w:pPr>
      <w:r>
        <w:t xml:space="preserve">Word Count: 829</w:t>
      </w:r>
    </w:p>
    <w:p>
      <w:pPr>
        <w:pStyle w:val="BodyText"/>
      </w:pPr>
      <w:r>
        <w:t xml:space="preserve">Disclaimer: This Scholarship Application Letter is intended for the South African Police Service Training Academy Cape Town and aligns with SAPS’s community-oriented policing ethos in South Afri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Training in Cape Town</dc:title>
  <dc:creator/>
  <dc:language>en</dc:language>
  <cp:keywords/>
  <dcterms:created xsi:type="dcterms:W3CDTF">2026-07-24T10:04:12Z</dcterms:created>
  <dcterms:modified xsi:type="dcterms:W3CDTF">2026-07-24T10:04:12Z</dcterms:modified>
</cp:coreProperties>
</file>

<file path=docProps/custom.xml><?xml version="1.0" encoding="utf-8"?>
<Properties xmlns="http://schemas.openxmlformats.org/officeDocument/2006/custom-properties" xmlns:vt="http://schemas.openxmlformats.org/officeDocument/2006/docPropsVTypes"/>
</file>